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287BB6" w:rsidR="00EE7AAE" w:rsidP="005B13F7" w:rsidRDefault="00EE7AAE" w14:paraId="43AFBD33" w14:textId="7777777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Pr="00287BB6" w:rsidR="00EE7AAE" w:rsidTr="36D6A5AF" w14:paraId="66F50B68" w14:textId="77777777">
        <w:tc>
          <w:tcPr>
            <w:tcW w:w="3119" w:type="dxa"/>
          </w:tcPr>
          <w:p w:rsidRPr="00287BB6" w:rsidR="00EE7AAE" w:rsidP="005B13F7" w:rsidRDefault="00EE7AAE" w14:paraId="47FA20B3" w14:textId="6A7707FA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287BB6">
              <w:rPr>
                <w:rFonts w:ascii="Times New Roman" w:hAnsi="Times New Roman" w:cs="Times New Roman"/>
                <w:b/>
              </w:rPr>
              <w:t>NOMBRE</w:t>
            </w:r>
            <w:r w:rsidRPr="00287BB6"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 w:rsidRPr="00287BB6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:rsidRPr="00287BB6" w:rsidR="00EE7AAE" w:rsidP="00FC7018" w:rsidRDefault="3826442B" w14:paraId="61C53E54" w14:textId="598CB9DA">
            <w:pPr>
              <w:jc w:val="both"/>
              <w:rPr>
                <w:rFonts w:ascii="Times New Roman" w:hAnsi="Times New Roman" w:cs="Times New Roman"/>
              </w:rPr>
            </w:pPr>
            <w:r w:rsidRPr="795F6C33">
              <w:rPr>
                <w:rFonts w:ascii="Times New Roman" w:hAnsi="Times New Roman" w:cs="Times New Roman"/>
              </w:rPr>
              <w:t>Grupo D</w:t>
            </w:r>
          </w:p>
        </w:tc>
      </w:tr>
      <w:tr w:rsidRPr="00287BB6" w:rsidR="00EE7AAE" w:rsidTr="36D6A5AF" w14:paraId="29322C5B" w14:textId="77777777">
        <w:tc>
          <w:tcPr>
            <w:tcW w:w="3119" w:type="dxa"/>
          </w:tcPr>
          <w:p w:rsidRPr="00287BB6" w:rsidR="00EE7AAE" w:rsidP="005B13F7" w:rsidRDefault="00EE7AAE" w14:paraId="61C38E63" w14:textId="7777777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287BB6"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:rsidRPr="00287BB6" w:rsidR="00EE7AAE" w:rsidP="005B13F7" w:rsidRDefault="00526443" w14:paraId="263A649A" w14:textId="241C26D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  <w:r w:rsidRPr="795F6C33" w:rsidR="00F81256">
              <w:rPr>
                <w:rFonts w:ascii="Times New Roman" w:hAnsi="Times New Roman" w:cs="Times New Roman"/>
              </w:rPr>
              <w:t>-0</w:t>
            </w:r>
            <w:r w:rsidRPr="795F6C33" w:rsidR="5B9AB2CA">
              <w:rPr>
                <w:rFonts w:ascii="Times New Roman" w:hAnsi="Times New Roman" w:cs="Times New Roman"/>
              </w:rPr>
              <w:t>5</w:t>
            </w:r>
            <w:r w:rsidRPr="795F6C33" w:rsidR="00F81256">
              <w:rPr>
                <w:rFonts w:ascii="Times New Roman" w:hAnsi="Times New Roman" w:cs="Times New Roman"/>
              </w:rPr>
              <w:t>-20</w:t>
            </w:r>
            <w:r w:rsidRPr="795F6C33" w:rsidR="008075DE">
              <w:rPr>
                <w:rFonts w:ascii="Times New Roman" w:hAnsi="Times New Roman" w:cs="Times New Roman"/>
              </w:rPr>
              <w:t>2</w:t>
            </w:r>
            <w:r w:rsidRPr="795F6C33" w:rsidR="1E26F8EC">
              <w:rPr>
                <w:rFonts w:ascii="Times New Roman" w:hAnsi="Times New Roman" w:cs="Times New Roman"/>
              </w:rPr>
              <w:t>5</w:t>
            </w:r>
          </w:p>
        </w:tc>
      </w:tr>
      <w:tr w:rsidRPr="00287BB6" w:rsidR="00EE7AAE" w:rsidTr="36D6A5AF" w14:paraId="5CF6F289" w14:textId="77777777">
        <w:tc>
          <w:tcPr>
            <w:tcW w:w="3119" w:type="dxa"/>
          </w:tcPr>
          <w:p w:rsidRPr="00287BB6" w:rsidR="00EE7AAE" w:rsidP="005B13F7" w:rsidRDefault="00EE7AAE" w14:paraId="04DC72AF" w14:textId="4B4095A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:rsidRPr="00287BB6" w:rsidR="00EE7AAE" w:rsidP="005B13F7" w:rsidRDefault="00EE7AAE" w14:paraId="18284BF7" w14:textId="7777777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Pr="00287BB6" w:rsidR="0060563E" w:rsidTr="36D6A5AF" w14:paraId="5F6D18B3" w14:textId="77777777">
        <w:tc>
          <w:tcPr>
            <w:tcW w:w="3119" w:type="dxa"/>
          </w:tcPr>
          <w:p w:rsidRPr="00287BB6" w:rsidR="0060563E" w:rsidP="005B13F7" w:rsidRDefault="0060563E" w14:paraId="08C34744" w14:textId="7777777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:rsidRPr="00287BB6" w:rsidR="0060563E" w:rsidP="005B13F7" w:rsidRDefault="0060563E" w14:paraId="4691B8D8" w14:textId="7777777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Pr="00287BB6" w:rsidR="00EE7AAE" w:rsidTr="217D140D" w14:paraId="7E8C5BED" w14:textId="77777777">
        <w:trPr>
          <w:trHeight w:val="300"/>
        </w:trPr>
        <w:tc>
          <w:tcPr>
            <w:tcW w:w="3119" w:type="dxa"/>
          </w:tcPr>
          <w:p w:rsidRPr="00287BB6" w:rsidR="00EE7AAE" w:rsidP="005B13F7" w:rsidRDefault="007D167E" w14:paraId="775969E2" w14:textId="5946AEE4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287BB6">
              <w:rPr>
                <w:rFonts w:ascii="Times New Roman" w:hAnsi="Times New Roman" w:cs="Times New Roman"/>
                <w:b/>
              </w:rPr>
              <w:t>TEMA</w:t>
            </w:r>
            <w:r w:rsidRPr="00287BB6"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:rsidRPr="00287BB6" w:rsidR="00EE7AAE" w:rsidP="005B13F7" w:rsidRDefault="000F0A59" w14:paraId="3C4001A8" w14:textId="14AF5C8F">
            <w:pPr>
              <w:jc w:val="both"/>
              <w:rPr>
                <w:rFonts w:ascii="Times New Roman" w:hAnsi="Times New Roman" w:cs="Times New Roman"/>
              </w:rPr>
            </w:pPr>
            <w:r w:rsidRPr="36D6A5AF">
              <w:rPr>
                <w:rFonts w:ascii="Times New Roman" w:hAnsi="Times New Roman" w:cs="Times New Roman"/>
              </w:rPr>
              <w:t>Diagrama</w:t>
            </w:r>
            <w:r w:rsidRPr="36D6A5AF" w:rsidR="0B401DB1">
              <w:rPr>
                <w:rFonts w:ascii="Times New Roman" w:hAnsi="Times New Roman" w:cs="Times New Roman"/>
              </w:rPr>
              <w:t xml:space="preserve">s </w:t>
            </w:r>
            <w:r w:rsidRPr="217D140D" w:rsidR="217D140D">
              <w:rPr>
                <w:rFonts w:ascii="Times New Roman" w:hAnsi="Times New Roman" w:cs="Times New Roman"/>
              </w:rPr>
              <w:t xml:space="preserve">de </w:t>
            </w:r>
            <w:r w:rsidR="00923A92">
              <w:rPr>
                <w:rFonts w:ascii="Times New Roman" w:hAnsi="Times New Roman" w:cs="Times New Roman"/>
              </w:rPr>
              <w:t>Secuencia</w:t>
            </w:r>
          </w:p>
        </w:tc>
      </w:tr>
      <w:tr w:rsidRPr="00287BB6" w:rsidR="00EE7AAE" w:rsidTr="36D6A5AF" w14:paraId="64253176" w14:textId="77777777">
        <w:tc>
          <w:tcPr>
            <w:tcW w:w="3119" w:type="dxa"/>
            <w:tcBorders>
              <w:bottom w:val="single" w:color="auto" w:sz="4" w:space="0"/>
            </w:tcBorders>
          </w:tcPr>
          <w:p w:rsidRPr="00287BB6" w:rsidR="00EE7AAE" w:rsidP="005B13F7" w:rsidRDefault="00EE7AAE" w14:paraId="69AF8164" w14:textId="6A804362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color="auto" w:sz="4" w:space="0"/>
            </w:tcBorders>
          </w:tcPr>
          <w:p w:rsidRPr="00287BB6" w:rsidR="00EE7AAE" w:rsidP="005B13F7" w:rsidRDefault="00EE7AAE" w14:paraId="0D03C18F" w14:textId="1A4F2D0E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Pr="00287BB6" w:rsidR="00EE7AAE" w:rsidP="36D6A5AF" w:rsidRDefault="00EE7AAE" w14:paraId="01E763A6" w14:textId="77777777">
      <w:pPr>
        <w:jc w:val="both"/>
        <w:rPr>
          <w:rFonts w:ascii="Times New Roman" w:hAnsi="Times New Roman" w:cs="Times New Roman"/>
          <w:b/>
          <w:bCs/>
        </w:rPr>
      </w:pPr>
    </w:p>
    <w:p w:rsidR="00BA752F" w:rsidP="66CA67C3" w:rsidRDefault="00BA752F" w14:paraId="7AF10754" w14:textId="68AB4B93">
      <w:pPr>
        <w:jc w:val="both"/>
        <w:rPr>
          <w:rFonts w:ascii="Times New Roman" w:hAnsi="Times New Roman" w:cs="Times New Roman"/>
          <w:sz w:val="24"/>
          <w:szCs w:val="24"/>
        </w:rPr>
      </w:pPr>
      <w:r w:rsidRPr="66CA67C3" w:rsidR="006F2C4E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Caso de uso </w:t>
      </w:r>
      <w:r w:rsidRPr="66CA67C3" w:rsidR="00961415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1 </w:t>
      </w:r>
      <w:r w:rsidRPr="66CA67C3" w:rsidR="7D84BB34">
        <w:rPr>
          <w:rFonts w:ascii="Times New Roman" w:hAnsi="Times New Roman" w:cs="Times New Roman"/>
          <w:sz w:val="24"/>
          <w:szCs w:val="24"/>
          <w:lang w:val="es-ES"/>
        </w:rPr>
        <w:t>Registrar empleado</w:t>
      </w:r>
    </w:p>
    <w:p w:rsidR="0C696134" w:rsidP="1B4CC684" w:rsidRDefault="0C696134" w14:paraId="726BD9F4" w14:textId="6B208298">
      <w:pPr>
        <w:jc w:val="both"/>
      </w:pPr>
      <w:r w:rsidR="0C696134">
        <w:drawing>
          <wp:inline wp14:editId="3BAC1F17" wp14:anchorId="1C0FB44B">
            <wp:extent cx="5588874" cy="5172075"/>
            <wp:effectExtent l="0" t="0" r="0" b="0"/>
            <wp:docPr id="1321172185" name="Picture 132117218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21172185"/>
                    <pic:cNvPicPr/>
                  </pic:nvPicPr>
                  <pic:blipFill>
                    <a:blip r:embed="R8e66da2ee9b5431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588874" cy="517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A752F" w:rsidR="00BA752F" w:rsidP="66CA67C3" w:rsidRDefault="00BA752F" w14:paraId="12F95F62" w14:textId="1508C93B">
      <w:pPr>
        <w:jc w:val="both"/>
        <w:rPr>
          <w:b w:val="1"/>
          <w:bCs w:val="1"/>
        </w:rPr>
      </w:pPr>
      <w:r w:rsidRPr="66CA67C3" w:rsidR="00BA752F">
        <w:rPr>
          <w:b w:val="1"/>
          <w:bCs w:val="1"/>
        </w:rPr>
        <w:t xml:space="preserve">CASO DE USO 2 </w:t>
      </w:r>
      <w:r w:rsidRPr="66CA67C3" w:rsidR="78052D6F">
        <w:rPr>
          <w:rFonts w:ascii="Times New Roman" w:hAnsi="Times New Roman" w:eastAsia="Times New Roman" w:cs="Times New Roman"/>
          <w:sz w:val="24"/>
          <w:szCs w:val="24"/>
        </w:rPr>
        <w:t>Modificar estado de cuenta</w:t>
      </w:r>
    </w:p>
    <w:p w:rsidRPr="00BA752F" w:rsidR="00BA752F" w:rsidP="36D6A5AF" w:rsidRDefault="00BA752F" w14:paraId="7D49B6C7" w14:textId="1CB491EE">
      <w:pPr>
        <w:jc w:val="both"/>
        <w:rPr>
          <w:b w:val="1"/>
          <w:bCs w:val="1"/>
        </w:rPr>
      </w:pPr>
    </w:p>
    <w:p w:rsidR="40235DAB" w:rsidP="217D140D" w:rsidRDefault="0FB23374" w14:paraId="634B1FCB" w14:textId="1D920648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45BCF381" wp14:editId="46DEB4D4">
            <wp:simplePos x="0" y="0"/>
            <wp:positionH relativeFrom="margin">
              <wp:align>center</wp:align>
            </wp:positionH>
            <wp:positionV relativeFrom="page">
              <wp:posOffset>1483995</wp:posOffset>
            </wp:positionV>
            <wp:extent cx="6918960" cy="5212080"/>
            <wp:effectExtent l="0" t="0" r="0" b="7620"/>
            <wp:wrapTight wrapText="bothSides">
              <wp:wrapPolygon edited="0">
                <wp:start x="0" y="0"/>
                <wp:lineTo x="0" y="21553"/>
                <wp:lineTo x="21529" y="21553"/>
                <wp:lineTo x="21529" y="0"/>
                <wp:lineTo x="0" y="0"/>
              </wp:wrapPolygon>
            </wp:wrapTight>
            <wp:docPr id="547291348" name="Picture 547291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8960" cy="5212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40235DAB" w:rsidP="40235DAB" w:rsidRDefault="40235DAB" w14:paraId="7F46892C" w14:textId="170BF8C8">
      <w:pPr>
        <w:jc w:val="both"/>
        <w:rPr>
          <w:rFonts w:ascii="Times New Roman" w:hAnsi="Times New Roman" w:eastAsia="Times New Roman" w:cs="Times New Roman"/>
        </w:rPr>
      </w:pPr>
    </w:p>
    <w:p w:rsidR="40235DAB" w:rsidP="764E1F1E" w:rsidRDefault="40235DAB" w14:paraId="47CB24EB" w14:textId="0D6AF24D">
      <w:pPr>
        <w:jc w:val="center"/>
      </w:pPr>
    </w:p>
    <w:p w:rsidR="32D7D3AE" w:rsidP="3BC8D877" w:rsidRDefault="32D7D3AE" w14:paraId="6CD57DFF" w14:noSpellErr="1" w14:textId="26038FD5">
      <w:pPr>
        <w:jc w:val="both"/>
      </w:pPr>
    </w:p>
    <w:p w:rsidR="40235DAB" w:rsidP="66CA67C3" w:rsidRDefault="40235DAB" w14:paraId="25619DD0" w14:noSpellErr="1" w14:textId="06369791">
      <w:pPr>
        <w:pStyle w:val="Normal"/>
        <w:jc w:val="both"/>
      </w:pPr>
    </w:p>
    <w:p w:rsidR="40235DAB" w:rsidP="66CA67C3" w:rsidRDefault="40235DAB" w14:paraId="431EFD9D" w14:textId="0690BEDD">
      <w:pPr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66CA67C3" w:rsidR="40235DAB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Caso de uso </w:t>
      </w:r>
      <w:r w:rsidRPr="66CA67C3" w:rsidR="11D364F2">
        <w:rPr>
          <w:rFonts w:ascii="Times New Roman" w:hAnsi="Times New Roman" w:cs="Times New Roman"/>
          <w:b w:val="1"/>
          <w:bCs w:val="1"/>
          <w:sz w:val="24"/>
          <w:szCs w:val="24"/>
        </w:rPr>
        <w:t>3</w:t>
      </w:r>
      <w:r w:rsidRPr="66CA67C3" w:rsidR="40235DAB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</w:t>
      </w:r>
      <w:r w:rsidRPr="66CA67C3" w:rsidR="30571850">
        <w:rPr>
          <w:rFonts w:ascii="Times New Roman" w:hAnsi="Times New Roman" w:eastAsia="Times New Roman" w:cs="Times New Roman"/>
          <w:sz w:val="24"/>
          <w:szCs w:val="24"/>
          <w:lang w:val="es-ES"/>
        </w:rPr>
        <w:t>Editar datos personales</w:t>
      </w:r>
    </w:p>
    <w:p w:rsidR="5421AABE" w:rsidP="66CA67C3" w:rsidRDefault="4ABAAE8A" w14:paraId="22B72859" w14:noSpellErr="1" w14:textId="19D8C603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  <w:r w:rsidRPr="66CA67C3" w:rsidR="4ABAAE8A">
        <w:rPr>
          <w:rFonts w:ascii="Times New Roman" w:hAnsi="Times New Roman" w:cs="Times New Roman"/>
          <w:sz w:val="24"/>
          <w:szCs w:val="24"/>
        </w:rPr>
        <w:t xml:space="preserve"> </w:t>
      </w:r>
    </w:p>
    <w:p w:rsidR="4ABAAE8A" w:rsidP="7EC33F83" w:rsidRDefault="4ABAAE8A" w14:paraId="649B0DA0" w14:textId="4FA4B641">
      <w:pPr>
        <w:jc w:val="both"/>
      </w:pPr>
      <w:r>
        <w:rPr>
          <w:noProof/>
        </w:rPr>
        <w:drawing>
          <wp:inline distT="0" distB="0" distL="0" distR="0" wp14:anchorId="24987E16" wp14:editId="23C36D72">
            <wp:extent cx="5619752" cy="5191126"/>
            <wp:effectExtent l="0" t="0" r="0" b="0"/>
            <wp:docPr id="309125192" name="Picture 309125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2" cy="5191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3C60" w:rsidP="217D140D" w:rsidRDefault="00393C60" w14:paraId="3484FF4E" w14:textId="21C77803">
      <w:pPr>
        <w:jc w:val="center"/>
      </w:pPr>
    </w:p>
    <w:sectPr w:rsidR="00393C60">
      <w:headerReference w:type="default" r:id="rId13"/>
      <w:footerReference w:type="default" r:id="rId14"/>
      <w:pgSz w:w="12240" w:h="15840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1A6A" w:rsidP="000B232F" w:rsidRDefault="00351A6A" w14:paraId="291B8C1D" w14:textId="77777777">
      <w:pPr>
        <w:spacing w:after="0" w:line="240" w:lineRule="auto"/>
      </w:pPr>
      <w:r>
        <w:separator/>
      </w:r>
    </w:p>
  </w:endnote>
  <w:endnote w:type="continuationSeparator" w:id="0">
    <w:p w:rsidR="00351A6A" w:rsidP="000B232F" w:rsidRDefault="00351A6A" w14:paraId="0C11699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69592405"/>
      <w:docPartObj>
        <w:docPartGallery w:val="Page Numbers (Bottom of Page)"/>
        <w:docPartUnique/>
      </w:docPartObj>
    </w:sdtPr>
    <w:sdtEndPr/>
    <w:sdtContent>
      <w:p w:rsidR="006137A4" w:rsidRDefault="006137A4" w14:paraId="4203305C" w14:textId="7649D3F6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137A4">
          <w:rPr>
            <w:noProof/>
            <w:lang w:val="es-ES"/>
          </w:rPr>
          <w:t>1</w:t>
        </w:r>
        <w:r>
          <w:fldChar w:fldCharType="end"/>
        </w:r>
      </w:p>
    </w:sdtContent>
  </w:sdt>
  <w:p w:rsidR="000B232F" w:rsidP="00EF102E" w:rsidRDefault="000B232F" w14:paraId="4FA6A469" w14:textId="77777777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1A6A" w:rsidP="000B232F" w:rsidRDefault="00351A6A" w14:paraId="0B337012" w14:textId="77777777">
      <w:pPr>
        <w:spacing w:after="0" w:line="240" w:lineRule="auto"/>
      </w:pPr>
      <w:r>
        <w:separator/>
      </w:r>
    </w:p>
  </w:footnote>
  <w:footnote w:type="continuationSeparator" w:id="0">
    <w:p w:rsidR="00351A6A" w:rsidP="000B232F" w:rsidRDefault="00351A6A" w14:paraId="0DFEE79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EE7AAE" w:rsidP="000B232F" w:rsidRDefault="00EE7AAE" w14:paraId="3EAF2C43" w14:textId="769C3F4C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group id="Grupo 159" style="position:absolute;margin-left:-85.05pt;margin-top:-17.4pt;width:133.9pt;height:80.65pt;z-index:-251657216;mso-width-relative:margin;mso-height-relative:margin" coordsize="17007,10241" o:spid="_x0000_s1026" w14:anchorId="7A89294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style="position:absolute;width:17007;height:10241;visibility:visible;mso-wrap-style:square;v-text-anchor:middle" o:spid="_x0000_s1027" fillcolor="white [3212]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>
                <v:fill opacity="0"/>
              </v:rect>
              <v:shape id="Rectángulo 1" style="position:absolute;left:2286;width:14630;height:10149;visibility:visible;mso-wrap-style:square;v-text-anchor:middle" coordsize="1462822,1014481" o:spid="_x0000_s1028" fillcolor="#4f81bd [3204]" stroked="f" strokeweight="2pt" path="m,l1462822,,910372,376306,,1014481,,x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>
                <v:path arrowok="t" o:connecttype="custom" o:connectlocs="0,0;1463040,0;910508,376493;0,1014984;0,0" o:connectangles="0,0,0,0,0"/>
              </v:shape>
              <v:rect id="Rectángulo 162" style="position:absolute;left:2286;width:14721;height:10241;visibility:visible;mso-wrap-style:square;v-text-anchor:middle" o:spid="_x0000_s1029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>
                <v:fill type="frame" o:title="" recolor="t" rotate="t" r:id="rId4"/>
              </v:rect>
            </v:group>
          </w:pict>
        </mc:Fallback>
      </mc:AlternateContent>
    </w:r>
  </w:p>
  <w:p w:rsidR="004B4333" w:rsidP="00CD6B72" w:rsidRDefault="00CD6B72" w14:paraId="3428BA14" w14:textId="06E013E1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52</w:t>
    </w:r>
    <w:r w:rsidR="000F0A59">
      <w:rPr>
        <w:rFonts w:ascii="Verdana" w:hAnsi="Verdana"/>
        <w:b/>
        <w:noProof/>
        <w:sz w:val="20"/>
        <w:lang w:eastAsia="es-EC"/>
      </w:rPr>
      <w:t>3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0F0A59">
      <w:rPr>
        <w:rFonts w:ascii="Verdana" w:hAnsi="Verdana"/>
        <w:b/>
        <w:noProof/>
        <w:sz w:val="20"/>
        <w:lang w:eastAsia="es-EC"/>
      </w:rPr>
      <w:t>DISEÑO</w:t>
    </w:r>
    <w:r w:rsidR="00DD5E52">
      <w:rPr>
        <w:rFonts w:ascii="Verdana" w:hAnsi="Verdana"/>
        <w:b/>
        <w:noProof/>
        <w:sz w:val="20"/>
        <w:lang w:eastAsia="es-EC"/>
      </w:rPr>
      <w:t xml:space="preserve"> </w:t>
    </w:r>
    <w:r w:rsidRPr="00EE7AAE" w:rsidR="00EE7AAE">
      <w:rPr>
        <w:rFonts w:ascii="Verdana" w:hAnsi="Verdana"/>
        <w:b/>
        <w:noProof/>
        <w:sz w:val="20"/>
        <w:lang w:eastAsia="es-EC"/>
      </w:rPr>
      <w:t>DE SOFTWARE</w:t>
    </w:r>
  </w:p>
  <w:p w:rsidRPr="007D167E" w:rsidR="007D167E" w:rsidP="007D167E" w:rsidRDefault="007D167E" w14:paraId="193A4191" w14:textId="1B62C9BF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D77DC"/>
    <w:multiLevelType w:val="hybridMultilevel"/>
    <w:tmpl w:val="2BD6167C"/>
    <w:lvl w:ilvl="0" w:tplc="43BE3AB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155357F7"/>
    <w:multiLevelType w:val="hybridMultilevel"/>
    <w:tmpl w:val="D12ACDCC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30B6617A"/>
    <w:multiLevelType w:val="multilevel"/>
    <w:tmpl w:val="B088C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387D4F0A"/>
    <w:multiLevelType w:val="hybridMultilevel"/>
    <w:tmpl w:val="D6D2B724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8B23123"/>
    <w:multiLevelType w:val="hybridMultilevel"/>
    <w:tmpl w:val="9A763C16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96C2CBE"/>
    <w:multiLevelType w:val="hybridMultilevel"/>
    <w:tmpl w:val="A436372C"/>
    <w:lvl w:ilvl="0" w:tplc="DECAAC8C">
      <w:start w:val="1"/>
      <w:numFmt w:val="decimal"/>
      <w:lvlText w:val="%1."/>
      <w:lvlJc w:val="left"/>
      <w:pPr>
        <w:ind w:left="720" w:hanging="360"/>
      </w:pPr>
    </w:lvl>
    <w:lvl w:ilvl="1" w:tplc="19DC820A">
      <w:start w:val="1"/>
      <w:numFmt w:val="lowerLetter"/>
      <w:lvlText w:val="%2."/>
      <w:lvlJc w:val="left"/>
      <w:pPr>
        <w:ind w:left="1440" w:hanging="360"/>
      </w:pPr>
    </w:lvl>
    <w:lvl w:ilvl="2" w:tplc="40046062">
      <w:start w:val="1"/>
      <w:numFmt w:val="lowerRoman"/>
      <w:lvlText w:val="%3."/>
      <w:lvlJc w:val="right"/>
      <w:pPr>
        <w:ind w:left="2160" w:hanging="180"/>
      </w:pPr>
    </w:lvl>
    <w:lvl w:ilvl="3" w:tplc="FCAE29F8">
      <w:start w:val="1"/>
      <w:numFmt w:val="decimal"/>
      <w:lvlText w:val="%4."/>
      <w:lvlJc w:val="left"/>
      <w:pPr>
        <w:ind w:left="2880" w:hanging="360"/>
      </w:pPr>
    </w:lvl>
    <w:lvl w:ilvl="4" w:tplc="88A80B3C">
      <w:start w:val="1"/>
      <w:numFmt w:val="lowerLetter"/>
      <w:lvlText w:val="%5."/>
      <w:lvlJc w:val="left"/>
      <w:pPr>
        <w:ind w:left="3600" w:hanging="360"/>
      </w:pPr>
    </w:lvl>
    <w:lvl w:ilvl="5" w:tplc="68B2E33A">
      <w:start w:val="1"/>
      <w:numFmt w:val="lowerRoman"/>
      <w:lvlText w:val="%6."/>
      <w:lvlJc w:val="right"/>
      <w:pPr>
        <w:ind w:left="4320" w:hanging="180"/>
      </w:pPr>
    </w:lvl>
    <w:lvl w:ilvl="6" w:tplc="C8B8D66C">
      <w:start w:val="1"/>
      <w:numFmt w:val="decimal"/>
      <w:lvlText w:val="%7."/>
      <w:lvlJc w:val="left"/>
      <w:pPr>
        <w:ind w:left="5040" w:hanging="360"/>
      </w:pPr>
    </w:lvl>
    <w:lvl w:ilvl="7" w:tplc="7FDEF074">
      <w:start w:val="1"/>
      <w:numFmt w:val="lowerLetter"/>
      <w:lvlText w:val="%8."/>
      <w:lvlJc w:val="left"/>
      <w:pPr>
        <w:ind w:left="5760" w:hanging="360"/>
      </w:pPr>
    </w:lvl>
    <w:lvl w:ilvl="8" w:tplc="237EDC3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A769BC"/>
    <w:multiLevelType w:val="multilevel"/>
    <w:tmpl w:val="52BEB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FB0EB3"/>
    <w:multiLevelType w:val="multilevel"/>
    <w:tmpl w:val="1C02E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4E4D37A9"/>
    <w:multiLevelType w:val="hybridMultilevel"/>
    <w:tmpl w:val="1298B684"/>
    <w:lvl w:ilvl="0" w:tplc="FF32E038">
      <w:start w:val="4"/>
      <w:numFmt w:val="bullet"/>
      <w:lvlText w:val="-"/>
      <w:lvlJc w:val="left"/>
      <w:pPr>
        <w:ind w:left="720" w:hanging="360"/>
      </w:pPr>
      <w:rPr>
        <w:rFonts w:hint="default" w:ascii="Aptos" w:hAnsi="Aptos" w:eastAsiaTheme="minorHAnsi" w:cstheme="minorBidi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56D32B38"/>
    <w:multiLevelType w:val="hybridMultilevel"/>
    <w:tmpl w:val="F67E07B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5806BF"/>
    <w:multiLevelType w:val="multilevel"/>
    <w:tmpl w:val="0F801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59BF3533"/>
    <w:multiLevelType w:val="hybridMultilevel"/>
    <w:tmpl w:val="48D0C75A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D1838D1"/>
    <w:multiLevelType w:val="hybridMultilevel"/>
    <w:tmpl w:val="D4FA017C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BC6B3DA"/>
    <w:multiLevelType w:val="hybridMultilevel"/>
    <w:tmpl w:val="EC6A417C"/>
    <w:lvl w:ilvl="0" w:tplc="BBD8C774">
      <w:start w:val="1"/>
      <w:numFmt w:val="bullet"/>
      <w:lvlText w:val="§"/>
      <w:lvlJc w:val="left"/>
      <w:pPr>
        <w:ind w:left="3240" w:hanging="360"/>
      </w:pPr>
      <w:rPr>
        <w:rFonts w:hint="default" w:ascii="Wingdings" w:hAnsi="Wingdings"/>
      </w:rPr>
    </w:lvl>
    <w:lvl w:ilvl="1" w:tplc="2FCC1B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412EB1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5A8389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A04E2E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8BEDD8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90FF9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C00412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7344DC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64A444B"/>
    <w:multiLevelType w:val="hybridMultilevel"/>
    <w:tmpl w:val="5AD40CC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FA81423"/>
    <w:multiLevelType w:val="hybridMultilevel"/>
    <w:tmpl w:val="6D2004FE"/>
    <w:lvl w:ilvl="0" w:tplc="EEA4A604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7"/>
  </w:num>
  <w:num w:numId="2">
    <w:abstractNumId w:val="12"/>
  </w:num>
  <w:num w:numId="3">
    <w:abstractNumId w:val="1"/>
  </w:num>
  <w:num w:numId="4">
    <w:abstractNumId w:val="20"/>
  </w:num>
  <w:num w:numId="5">
    <w:abstractNumId w:val="7"/>
  </w:num>
  <w:num w:numId="6">
    <w:abstractNumId w:val="3"/>
  </w:num>
  <w:num w:numId="7">
    <w:abstractNumId w:val="19"/>
  </w:num>
  <w:num w:numId="8">
    <w:abstractNumId w:val="21"/>
  </w:num>
  <w:num w:numId="9">
    <w:abstractNumId w:val="13"/>
  </w:num>
  <w:num w:numId="10">
    <w:abstractNumId w:val="11"/>
  </w:num>
  <w:num w:numId="11">
    <w:abstractNumId w:val="18"/>
  </w:num>
  <w:num w:numId="12">
    <w:abstractNumId w:val="0"/>
  </w:num>
  <w:num w:numId="13">
    <w:abstractNumId w:val="9"/>
  </w:num>
  <w:num w:numId="14">
    <w:abstractNumId w:val="2"/>
  </w:num>
  <w:num w:numId="15">
    <w:abstractNumId w:val="5"/>
  </w:num>
  <w:num w:numId="16">
    <w:abstractNumId w:val="15"/>
  </w:num>
  <w:num w:numId="17">
    <w:abstractNumId w:val="16"/>
  </w:num>
  <w:num w:numId="18">
    <w:abstractNumId w:val="6"/>
  </w:num>
  <w:num w:numId="19">
    <w:abstractNumId w:val="8"/>
  </w:num>
  <w:num w:numId="20">
    <w:abstractNumId w:val="14"/>
  </w:num>
  <w:num w:numId="21">
    <w:abstractNumId w:val="10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179D7"/>
    <w:rsid w:val="00020517"/>
    <w:rsid w:val="00021568"/>
    <w:rsid w:val="000217C3"/>
    <w:rsid w:val="000232E9"/>
    <w:rsid w:val="00026866"/>
    <w:rsid w:val="00027F16"/>
    <w:rsid w:val="00031A41"/>
    <w:rsid w:val="00034D94"/>
    <w:rsid w:val="00035C25"/>
    <w:rsid w:val="00040032"/>
    <w:rsid w:val="00042D4D"/>
    <w:rsid w:val="00044954"/>
    <w:rsid w:val="0004693F"/>
    <w:rsid w:val="00046B6F"/>
    <w:rsid w:val="00046E75"/>
    <w:rsid w:val="00051353"/>
    <w:rsid w:val="00053337"/>
    <w:rsid w:val="00057B52"/>
    <w:rsid w:val="0006173A"/>
    <w:rsid w:val="000617DD"/>
    <w:rsid w:val="00066B79"/>
    <w:rsid w:val="00070558"/>
    <w:rsid w:val="0007121F"/>
    <w:rsid w:val="00072187"/>
    <w:rsid w:val="00073AAE"/>
    <w:rsid w:val="0007422F"/>
    <w:rsid w:val="00076948"/>
    <w:rsid w:val="0008075A"/>
    <w:rsid w:val="00080C42"/>
    <w:rsid w:val="000813E7"/>
    <w:rsid w:val="00081E2C"/>
    <w:rsid w:val="00083F5A"/>
    <w:rsid w:val="00084CDA"/>
    <w:rsid w:val="00086D65"/>
    <w:rsid w:val="00087F0D"/>
    <w:rsid w:val="000907D6"/>
    <w:rsid w:val="00092430"/>
    <w:rsid w:val="00093D3F"/>
    <w:rsid w:val="0009720D"/>
    <w:rsid w:val="00097A85"/>
    <w:rsid w:val="000A1B63"/>
    <w:rsid w:val="000A279F"/>
    <w:rsid w:val="000B014B"/>
    <w:rsid w:val="000B232F"/>
    <w:rsid w:val="000B3CD8"/>
    <w:rsid w:val="000C29F2"/>
    <w:rsid w:val="000C3522"/>
    <w:rsid w:val="000C38CD"/>
    <w:rsid w:val="000C38DE"/>
    <w:rsid w:val="000C442E"/>
    <w:rsid w:val="000C59AF"/>
    <w:rsid w:val="000C6AC3"/>
    <w:rsid w:val="000C76A1"/>
    <w:rsid w:val="000D01D0"/>
    <w:rsid w:val="000D0897"/>
    <w:rsid w:val="000D36C3"/>
    <w:rsid w:val="000D47FE"/>
    <w:rsid w:val="000D5146"/>
    <w:rsid w:val="000D7892"/>
    <w:rsid w:val="000E3834"/>
    <w:rsid w:val="000E5AAB"/>
    <w:rsid w:val="000E686F"/>
    <w:rsid w:val="000E7B28"/>
    <w:rsid w:val="000E7E74"/>
    <w:rsid w:val="000F08C9"/>
    <w:rsid w:val="000F0A59"/>
    <w:rsid w:val="000F398C"/>
    <w:rsid w:val="000F44AB"/>
    <w:rsid w:val="001008C4"/>
    <w:rsid w:val="00102BED"/>
    <w:rsid w:val="00104B2A"/>
    <w:rsid w:val="00106851"/>
    <w:rsid w:val="001073FD"/>
    <w:rsid w:val="0011144B"/>
    <w:rsid w:val="0011412E"/>
    <w:rsid w:val="00115515"/>
    <w:rsid w:val="00116489"/>
    <w:rsid w:val="001200EA"/>
    <w:rsid w:val="0012125A"/>
    <w:rsid w:val="00121489"/>
    <w:rsid w:val="00122D00"/>
    <w:rsid w:val="0012424C"/>
    <w:rsid w:val="00124E59"/>
    <w:rsid w:val="001258BB"/>
    <w:rsid w:val="001273A0"/>
    <w:rsid w:val="00141D25"/>
    <w:rsid w:val="00142049"/>
    <w:rsid w:val="00142A8C"/>
    <w:rsid w:val="00145F2B"/>
    <w:rsid w:val="001469FA"/>
    <w:rsid w:val="001506B8"/>
    <w:rsid w:val="001540DD"/>
    <w:rsid w:val="00154C05"/>
    <w:rsid w:val="00156423"/>
    <w:rsid w:val="00156F47"/>
    <w:rsid w:val="001575D3"/>
    <w:rsid w:val="00160EF4"/>
    <w:rsid w:val="0016287C"/>
    <w:rsid w:val="00162BD7"/>
    <w:rsid w:val="00163E23"/>
    <w:rsid w:val="00164ADB"/>
    <w:rsid w:val="001656C3"/>
    <w:rsid w:val="001700B0"/>
    <w:rsid w:val="00172858"/>
    <w:rsid w:val="00173547"/>
    <w:rsid w:val="00174212"/>
    <w:rsid w:val="00175F51"/>
    <w:rsid w:val="00177073"/>
    <w:rsid w:val="00182F3F"/>
    <w:rsid w:val="00183296"/>
    <w:rsid w:val="00184EBD"/>
    <w:rsid w:val="001862F1"/>
    <w:rsid w:val="00186EF8"/>
    <w:rsid w:val="00187E85"/>
    <w:rsid w:val="0019161F"/>
    <w:rsid w:val="00191E97"/>
    <w:rsid w:val="001945FB"/>
    <w:rsid w:val="00196958"/>
    <w:rsid w:val="00196F60"/>
    <w:rsid w:val="001A6327"/>
    <w:rsid w:val="001A67CD"/>
    <w:rsid w:val="001A6AED"/>
    <w:rsid w:val="001A6CFF"/>
    <w:rsid w:val="001A7F31"/>
    <w:rsid w:val="001B4E2D"/>
    <w:rsid w:val="001B6B1B"/>
    <w:rsid w:val="001B7393"/>
    <w:rsid w:val="001C220F"/>
    <w:rsid w:val="001C2E6A"/>
    <w:rsid w:val="001C2EE7"/>
    <w:rsid w:val="001C4CBB"/>
    <w:rsid w:val="001D2C44"/>
    <w:rsid w:val="001D5E7B"/>
    <w:rsid w:val="001E0F26"/>
    <w:rsid w:val="001E130A"/>
    <w:rsid w:val="001E21D8"/>
    <w:rsid w:val="001E378D"/>
    <w:rsid w:val="001E3AF8"/>
    <w:rsid w:val="001E3EF1"/>
    <w:rsid w:val="001E610C"/>
    <w:rsid w:val="001E7056"/>
    <w:rsid w:val="001E745E"/>
    <w:rsid w:val="001E7B0B"/>
    <w:rsid w:val="001F1FAE"/>
    <w:rsid w:val="001F3908"/>
    <w:rsid w:val="001F3C33"/>
    <w:rsid w:val="001F4E14"/>
    <w:rsid w:val="001F5B07"/>
    <w:rsid w:val="001F5CBD"/>
    <w:rsid w:val="0020101B"/>
    <w:rsid w:val="0020106C"/>
    <w:rsid w:val="00202056"/>
    <w:rsid w:val="00203455"/>
    <w:rsid w:val="00206603"/>
    <w:rsid w:val="0020715B"/>
    <w:rsid w:val="00216CCA"/>
    <w:rsid w:val="00221095"/>
    <w:rsid w:val="00221534"/>
    <w:rsid w:val="00221A39"/>
    <w:rsid w:val="00222945"/>
    <w:rsid w:val="00223D97"/>
    <w:rsid w:val="002264D0"/>
    <w:rsid w:val="00226E48"/>
    <w:rsid w:val="00227D75"/>
    <w:rsid w:val="00227D8C"/>
    <w:rsid w:val="00233630"/>
    <w:rsid w:val="002347A1"/>
    <w:rsid w:val="00241A2A"/>
    <w:rsid w:val="00245B2E"/>
    <w:rsid w:val="00246572"/>
    <w:rsid w:val="00246CB1"/>
    <w:rsid w:val="00246FB7"/>
    <w:rsid w:val="00251BD3"/>
    <w:rsid w:val="00255024"/>
    <w:rsid w:val="00255088"/>
    <w:rsid w:val="00256FDB"/>
    <w:rsid w:val="002572F9"/>
    <w:rsid w:val="00257DE9"/>
    <w:rsid w:val="00260179"/>
    <w:rsid w:val="00261C2C"/>
    <w:rsid w:val="00262317"/>
    <w:rsid w:val="00264525"/>
    <w:rsid w:val="0026689D"/>
    <w:rsid w:val="00271092"/>
    <w:rsid w:val="00271649"/>
    <w:rsid w:val="00272108"/>
    <w:rsid w:val="002756FB"/>
    <w:rsid w:val="00275984"/>
    <w:rsid w:val="002764E7"/>
    <w:rsid w:val="002822EB"/>
    <w:rsid w:val="0028456E"/>
    <w:rsid w:val="0028734A"/>
    <w:rsid w:val="00287B1A"/>
    <w:rsid w:val="00287BAE"/>
    <w:rsid w:val="00287BB6"/>
    <w:rsid w:val="00287CE1"/>
    <w:rsid w:val="00291F31"/>
    <w:rsid w:val="00294C74"/>
    <w:rsid w:val="002A1772"/>
    <w:rsid w:val="002A56C4"/>
    <w:rsid w:val="002B1EBF"/>
    <w:rsid w:val="002B264A"/>
    <w:rsid w:val="002B4E1B"/>
    <w:rsid w:val="002B73C5"/>
    <w:rsid w:val="002C0836"/>
    <w:rsid w:val="002C2ACA"/>
    <w:rsid w:val="002C44E7"/>
    <w:rsid w:val="002C6A63"/>
    <w:rsid w:val="002C7489"/>
    <w:rsid w:val="002C7651"/>
    <w:rsid w:val="002D0AD4"/>
    <w:rsid w:val="002D0DE5"/>
    <w:rsid w:val="002D5148"/>
    <w:rsid w:val="002D533E"/>
    <w:rsid w:val="002D5A94"/>
    <w:rsid w:val="002D63B4"/>
    <w:rsid w:val="002D72E1"/>
    <w:rsid w:val="002E1835"/>
    <w:rsid w:val="002E2A84"/>
    <w:rsid w:val="002E2D2C"/>
    <w:rsid w:val="002E3879"/>
    <w:rsid w:val="002E7B78"/>
    <w:rsid w:val="002F7732"/>
    <w:rsid w:val="002F7748"/>
    <w:rsid w:val="002F7B07"/>
    <w:rsid w:val="00306104"/>
    <w:rsid w:val="00325773"/>
    <w:rsid w:val="00325ABF"/>
    <w:rsid w:val="003265D1"/>
    <w:rsid w:val="003266F7"/>
    <w:rsid w:val="00330110"/>
    <w:rsid w:val="00332256"/>
    <w:rsid w:val="00337185"/>
    <w:rsid w:val="003425D0"/>
    <w:rsid w:val="00342C8A"/>
    <w:rsid w:val="00351A6A"/>
    <w:rsid w:val="00351E76"/>
    <w:rsid w:val="0035645D"/>
    <w:rsid w:val="0036160B"/>
    <w:rsid w:val="00361E4F"/>
    <w:rsid w:val="00362F89"/>
    <w:rsid w:val="00363254"/>
    <w:rsid w:val="00363C60"/>
    <w:rsid w:val="00363E69"/>
    <w:rsid w:val="00365F19"/>
    <w:rsid w:val="00367B49"/>
    <w:rsid w:val="00371D98"/>
    <w:rsid w:val="00372115"/>
    <w:rsid w:val="0037400F"/>
    <w:rsid w:val="0037700C"/>
    <w:rsid w:val="00377BF5"/>
    <w:rsid w:val="00382E1F"/>
    <w:rsid w:val="003853EA"/>
    <w:rsid w:val="00386A1A"/>
    <w:rsid w:val="00387199"/>
    <w:rsid w:val="00390A0B"/>
    <w:rsid w:val="00393C60"/>
    <w:rsid w:val="0039630C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0BA0"/>
    <w:rsid w:val="003C5D58"/>
    <w:rsid w:val="003D04B1"/>
    <w:rsid w:val="003D24E4"/>
    <w:rsid w:val="003D4922"/>
    <w:rsid w:val="003D5253"/>
    <w:rsid w:val="003D67F5"/>
    <w:rsid w:val="003E024A"/>
    <w:rsid w:val="003E0594"/>
    <w:rsid w:val="003E16A5"/>
    <w:rsid w:val="003E6736"/>
    <w:rsid w:val="003E741C"/>
    <w:rsid w:val="003F1ADD"/>
    <w:rsid w:val="003F2CD5"/>
    <w:rsid w:val="003F2DDD"/>
    <w:rsid w:val="003F3082"/>
    <w:rsid w:val="003F31E0"/>
    <w:rsid w:val="003F3721"/>
    <w:rsid w:val="003F4496"/>
    <w:rsid w:val="003F4989"/>
    <w:rsid w:val="003F5F1F"/>
    <w:rsid w:val="003F6822"/>
    <w:rsid w:val="003F76A8"/>
    <w:rsid w:val="00400B8B"/>
    <w:rsid w:val="00401512"/>
    <w:rsid w:val="004018EF"/>
    <w:rsid w:val="00403FAA"/>
    <w:rsid w:val="0040542D"/>
    <w:rsid w:val="00405A26"/>
    <w:rsid w:val="00413727"/>
    <w:rsid w:val="0041717F"/>
    <w:rsid w:val="00420DBB"/>
    <w:rsid w:val="00422F6E"/>
    <w:rsid w:val="00424ACC"/>
    <w:rsid w:val="004279E7"/>
    <w:rsid w:val="00431DEF"/>
    <w:rsid w:val="00432121"/>
    <w:rsid w:val="004328AA"/>
    <w:rsid w:val="00434C3E"/>
    <w:rsid w:val="00434EDF"/>
    <w:rsid w:val="00437ACC"/>
    <w:rsid w:val="0044171F"/>
    <w:rsid w:val="00442A56"/>
    <w:rsid w:val="0044617C"/>
    <w:rsid w:val="00450763"/>
    <w:rsid w:val="00452407"/>
    <w:rsid w:val="00453FC4"/>
    <w:rsid w:val="00457662"/>
    <w:rsid w:val="00457695"/>
    <w:rsid w:val="0045785F"/>
    <w:rsid w:val="00460013"/>
    <w:rsid w:val="00460723"/>
    <w:rsid w:val="004643D7"/>
    <w:rsid w:val="00465C8C"/>
    <w:rsid w:val="0046683E"/>
    <w:rsid w:val="00466C2A"/>
    <w:rsid w:val="004720A0"/>
    <w:rsid w:val="00474CD8"/>
    <w:rsid w:val="004802E8"/>
    <w:rsid w:val="004905AA"/>
    <w:rsid w:val="004911B6"/>
    <w:rsid w:val="00492121"/>
    <w:rsid w:val="00493BA1"/>
    <w:rsid w:val="00495B0F"/>
    <w:rsid w:val="004A1946"/>
    <w:rsid w:val="004A1FBC"/>
    <w:rsid w:val="004A2F68"/>
    <w:rsid w:val="004A3732"/>
    <w:rsid w:val="004A4508"/>
    <w:rsid w:val="004A5408"/>
    <w:rsid w:val="004A60D9"/>
    <w:rsid w:val="004A6964"/>
    <w:rsid w:val="004A74AB"/>
    <w:rsid w:val="004B175E"/>
    <w:rsid w:val="004B265F"/>
    <w:rsid w:val="004B301C"/>
    <w:rsid w:val="004B4333"/>
    <w:rsid w:val="004B5607"/>
    <w:rsid w:val="004C08F1"/>
    <w:rsid w:val="004C1EE1"/>
    <w:rsid w:val="004C3C91"/>
    <w:rsid w:val="004C479A"/>
    <w:rsid w:val="004C6424"/>
    <w:rsid w:val="004D0ABF"/>
    <w:rsid w:val="004D1C60"/>
    <w:rsid w:val="004E0790"/>
    <w:rsid w:val="004E0C7B"/>
    <w:rsid w:val="004E1035"/>
    <w:rsid w:val="004E18D8"/>
    <w:rsid w:val="004E30F1"/>
    <w:rsid w:val="004E4E23"/>
    <w:rsid w:val="004E6D77"/>
    <w:rsid w:val="004E7A35"/>
    <w:rsid w:val="004E7BF8"/>
    <w:rsid w:val="004F00D1"/>
    <w:rsid w:val="004F0AB2"/>
    <w:rsid w:val="004F1C84"/>
    <w:rsid w:val="004F5257"/>
    <w:rsid w:val="004F6D0E"/>
    <w:rsid w:val="004F7484"/>
    <w:rsid w:val="00500697"/>
    <w:rsid w:val="00500D64"/>
    <w:rsid w:val="00504C75"/>
    <w:rsid w:val="005134C3"/>
    <w:rsid w:val="005155DA"/>
    <w:rsid w:val="0051604A"/>
    <w:rsid w:val="0052037E"/>
    <w:rsid w:val="00521453"/>
    <w:rsid w:val="005220EC"/>
    <w:rsid w:val="00522194"/>
    <w:rsid w:val="005226B0"/>
    <w:rsid w:val="00522D84"/>
    <w:rsid w:val="00523930"/>
    <w:rsid w:val="00523C2B"/>
    <w:rsid w:val="00525C11"/>
    <w:rsid w:val="00526443"/>
    <w:rsid w:val="00526491"/>
    <w:rsid w:val="00526E30"/>
    <w:rsid w:val="0052724A"/>
    <w:rsid w:val="00530C71"/>
    <w:rsid w:val="00531C3C"/>
    <w:rsid w:val="005325AE"/>
    <w:rsid w:val="00532C05"/>
    <w:rsid w:val="00535C9A"/>
    <w:rsid w:val="00536693"/>
    <w:rsid w:val="00537E84"/>
    <w:rsid w:val="00540635"/>
    <w:rsid w:val="00540E71"/>
    <w:rsid w:val="00540EB8"/>
    <w:rsid w:val="005472BB"/>
    <w:rsid w:val="00547356"/>
    <w:rsid w:val="00547B07"/>
    <w:rsid w:val="00551117"/>
    <w:rsid w:val="0055257B"/>
    <w:rsid w:val="00553576"/>
    <w:rsid w:val="00553F40"/>
    <w:rsid w:val="00556150"/>
    <w:rsid w:val="00557413"/>
    <w:rsid w:val="00557EBC"/>
    <w:rsid w:val="00560565"/>
    <w:rsid w:val="00560749"/>
    <w:rsid w:val="005616A5"/>
    <w:rsid w:val="005620E7"/>
    <w:rsid w:val="00563358"/>
    <w:rsid w:val="00566450"/>
    <w:rsid w:val="005664A0"/>
    <w:rsid w:val="0057128E"/>
    <w:rsid w:val="0057313B"/>
    <w:rsid w:val="00577A0D"/>
    <w:rsid w:val="00577A2F"/>
    <w:rsid w:val="005871BE"/>
    <w:rsid w:val="005901A7"/>
    <w:rsid w:val="005A02B8"/>
    <w:rsid w:val="005A4831"/>
    <w:rsid w:val="005A4E13"/>
    <w:rsid w:val="005B13F7"/>
    <w:rsid w:val="005B4D0D"/>
    <w:rsid w:val="005B5181"/>
    <w:rsid w:val="005B74DC"/>
    <w:rsid w:val="005B7EAB"/>
    <w:rsid w:val="005C2775"/>
    <w:rsid w:val="005C39B4"/>
    <w:rsid w:val="005C3C5D"/>
    <w:rsid w:val="005C3D92"/>
    <w:rsid w:val="005C4BA8"/>
    <w:rsid w:val="005D17C0"/>
    <w:rsid w:val="005D1F5F"/>
    <w:rsid w:val="005D2D14"/>
    <w:rsid w:val="005D3BD6"/>
    <w:rsid w:val="005D3D77"/>
    <w:rsid w:val="005D40ED"/>
    <w:rsid w:val="005D4B65"/>
    <w:rsid w:val="005D62F9"/>
    <w:rsid w:val="005D7F2E"/>
    <w:rsid w:val="005E0413"/>
    <w:rsid w:val="005E0533"/>
    <w:rsid w:val="005E4521"/>
    <w:rsid w:val="005E5352"/>
    <w:rsid w:val="005E783C"/>
    <w:rsid w:val="005E789A"/>
    <w:rsid w:val="005F14A7"/>
    <w:rsid w:val="005F158F"/>
    <w:rsid w:val="005F2F9E"/>
    <w:rsid w:val="005F3AD8"/>
    <w:rsid w:val="005F5643"/>
    <w:rsid w:val="005F5692"/>
    <w:rsid w:val="005F5E85"/>
    <w:rsid w:val="005F7126"/>
    <w:rsid w:val="005F7C22"/>
    <w:rsid w:val="006051F4"/>
    <w:rsid w:val="0060563E"/>
    <w:rsid w:val="00610E9D"/>
    <w:rsid w:val="006137A4"/>
    <w:rsid w:val="00615717"/>
    <w:rsid w:val="006158EA"/>
    <w:rsid w:val="006205F4"/>
    <w:rsid w:val="006213C3"/>
    <w:rsid w:val="00624BEE"/>
    <w:rsid w:val="00625580"/>
    <w:rsid w:val="00626D3F"/>
    <w:rsid w:val="006303B4"/>
    <w:rsid w:val="00633CA7"/>
    <w:rsid w:val="0063790D"/>
    <w:rsid w:val="00642833"/>
    <w:rsid w:val="006434FA"/>
    <w:rsid w:val="0064362E"/>
    <w:rsid w:val="006437FC"/>
    <w:rsid w:val="00643F71"/>
    <w:rsid w:val="00647A10"/>
    <w:rsid w:val="00654229"/>
    <w:rsid w:val="00656D25"/>
    <w:rsid w:val="006579F8"/>
    <w:rsid w:val="00657B05"/>
    <w:rsid w:val="00657D34"/>
    <w:rsid w:val="006605EE"/>
    <w:rsid w:val="006628D6"/>
    <w:rsid w:val="006633C2"/>
    <w:rsid w:val="006646D1"/>
    <w:rsid w:val="00667DCB"/>
    <w:rsid w:val="00671632"/>
    <w:rsid w:val="0067494A"/>
    <w:rsid w:val="00674AFF"/>
    <w:rsid w:val="006763B2"/>
    <w:rsid w:val="0068326B"/>
    <w:rsid w:val="00685423"/>
    <w:rsid w:val="006862A4"/>
    <w:rsid w:val="00694A0B"/>
    <w:rsid w:val="00697F55"/>
    <w:rsid w:val="006A1F4B"/>
    <w:rsid w:val="006A2740"/>
    <w:rsid w:val="006A302C"/>
    <w:rsid w:val="006A587A"/>
    <w:rsid w:val="006B2A09"/>
    <w:rsid w:val="006B41A3"/>
    <w:rsid w:val="006B7DB4"/>
    <w:rsid w:val="006C2C0D"/>
    <w:rsid w:val="006C50F6"/>
    <w:rsid w:val="006C7008"/>
    <w:rsid w:val="006D079F"/>
    <w:rsid w:val="006D6349"/>
    <w:rsid w:val="006D6576"/>
    <w:rsid w:val="006E1B63"/>
    <w:rsid w:val="006E5831"/>
    <w:rsid w:val="006E767B"/>
    <w:rsid w:val="006F0165"/>
    <w:rsid w:val="006F15CA"/>
    <w:rsid w:val="006F2C4E"/>
    <w:rsid w:val="006F3D4D"/>
    <w:rsid w:val="006F5C65"/>
    <w:rsid w:val="00701459"/>
    <w:rsid w:val="00702F1E"/>
    <w:rsid w:val="00703323"/>
    <w:rsid w:val="00705DCE"/>
    <w:rsid w:val="007068AD"/>
    <w:rsid w:val="00706ECE"/>
    <w:rsid w:val="007105BB"/>
    <w:rsid w:val="00710DE2"/>
    <w:rsid w:val="0071646B"/>
    <w:rsid w:val="00721873"/>
    <w:rsid w:val="00723708"/>
    <w:rsid w:val="00723E1C"/>
    <w:rsid w:val="00725861"/>
    <w:rsid w:val="00725C96"/>
    <w:rsid w:val="007278BF"/>
    <w:rsid w:val="00731F53"/>
    <w:rsid w:val="00732B5D"/>
    <w:rsid w:val="00733504"/>
    <w:rsid w:val="0073456E"/>
    <w:rsid w:val="007360F1"/>
    <w:rsid w:val="0073654E"/>
    <w:rsid w:val="007372C3"/>
    <w:rsid w:val="00737619"/>
    <w:rsid w:val="0074225E"/>
    <w:rsid w:val="00743991"/>
    <w:rsid w:val="00744531"/>
    <w:rsid w:val="0074516A"/>
    <w:rsid w:val="00751355"/>
    <w:rsid w:val="007521EE"/>
    <w:rsid w:val="007522B0"/>
    <w:rsid w:val="00754937"/>
    <w:rsid w:val="00754B95"/>
    <w:rsid w:val="00755DF7"/>
    <w:rsid w:val="00761377"/>
    <w:rsid w:val="00766AD0"/>
    <w:rsid w:val="00767F5A"/>
    <w:rsid w:val="00770764"/>
    <w:rsid w:val="007746F2"/>
    <w:rsid w:val="00775DCF"/>
    <w:rsid w:val="00776AE9"/>
    <w:rsid w:val="0077727C"/>
    <w:rsid w:val="00780FA8"/>
    <w:rsid w:val="00782CEB"/>
    <w:rsid w:val="007841C8"/>
    <w:rsid w:val="007843A0"/>
    <w:rsid w:val="00784F98"/>
    <w:rsid w:val="007859B3"/>
    <w:rsid w:val="0078648E"/>
    <w:rsid w:val="007866C8"/>
    <w:rsid w:val="00787774"/>
    <w:rsid w:val="00790860"/>
    <w:rsid w:val="00791650"/>
    <w:rsid w:val="00791DD0"/>
    <w:rsid w:val="00792C78"/>
    <w:rsid w:val="007932C9"/>
    <w:rsid w:val="00794318"/>
    <w:rsid w:val="007970CF"/>
    <w:rsid w:val="007979AB"/>
    <w:rsid w:val="007A16FE"/>
    <w:rsid w:val="007A4072"/>
    <w:rsid w:val="007B0A03"/>
    <w:rsid w:val="007B1554"/>
    <w:rsid w:val="007B2AD8"/>
    <w:rsid w:val="007B2F31"/>
    <w:rsid w:val="007B44B0"/>
    <w:rsid w:val="007B6003"/>
    <w:rsid w:val="007B7EA8"/>
    <w:rsid w:val="007C0D76"/>
    <w:rsid w:val="007C2034"/>
    <w:rsid w:val="007C3035"/>
    <w:rsid w:val="007C3D05"/>
    <w:rsid w:val="007C51F2"/>
    <w:rsid w:val="007C7433"/>
    <w:rsid w:val="007D060C"/>
    <w:rsid w:val="007D0C6A"/>
    <w:rsid w:val="007D12AB"/>
    <w:rsid w:val="007D167E"/>
    <w:rsid w:val="007D1B08"/>
    <w:rsid w:val="007D4CE3"/>
    <w:rsid w:val="007E05F1"/>
    <w:rsid w:val="007E31B4"/>
    <w:rsid w:val="007E3EF2"/>
    <w:rsid w:val="007E5795"/>
    <w:rsid w:val="007E7415"/>
    <w:rsid w:val="007F0F45"/>
    <w:rsid w:val="007F22F1"/>
    <w:rsid w:val="007F41BE"/>
    <w:rsid w:val="007F5D73"/>
    <w:rsid w:val="007F6B82"/>
    <w:rsid w:val="008001CC"/>
    <w:rsid w:val="00800651"/>
    <w:rsid w:val="00800F0A"/>
    <w:rsid w:val="0080155F"/>
    <w:rsid w:val="008049ED"/>
    <w:rsid w:val="0080644D"/>
    <w:rsid w:val="008075DE"/>
    <w:rsid w:val="0080789F"/>
    <w:rsid w:val="00807E6C"/>
    <w:rsid w:val="0082353A"/>
    <w:rsid w:val="00833A29"/>
    <w:rsid w:val="00834BD2"/>
    <w:rsid w:val="00835B36"/>
    <w:rsid w:val="00835D7C"/>
    <w:rsid w:val="00837518"/>
    <w:rsid w:val="008423B4"/>
    <w:rsid w:val="00842507"/>
    <w:rsid w:val="00842662"/>
    <w:rsid w:val="00847B07"/>
    <w:rsid w:val="008523E4"/>
    <w:rsid w:val="008551EA"/>
    <w:rsid w:val="00855351"/>
    <w:rsid w:val="00855385"/>
    <w:rsid w:val="00855C78"/>
    <w:rsid w:val="00860D80"/>
    <w:rsid w:val="00861B47"/>
    <w:rsid w:val="00872DC6"/>
    <w:rsid w:val="00872E6F"/>
    <w:rsid w:val="00874830"/>
    <w:rsid w:val="00874A90"/>
    <w:rsid w:val="00877314"/>
    <w:rsid w:val="00877B59"/>
    <w:rsid w:val="00880435"/>
    <w:rsid w:val="0088310E"/>
    <w:rsid w:val="008840EB"/>
    <w:rsid w:val="008846E9"/>
    <w:rsid w:val="008916DF"/>
    <w:rsid w:val="00891B0E"/>
    <w:rsid w:val="00891E39"/>
    <w:rsid w:val="008A12E3"/>
    <w:rsid w:val="008A1B02"/>
    <w:rsid w:val="008A445E"/>
    <w:rsid w:val="008A5416"/>
    <w:rsid w:val="008A5FEB"/>
    <w:rsid w:val="008A749C"/>
    <w:rsid w:val="008B0578"/>
    <w:rsid w:val="008B5ED6"/>
    <w:rsid w:val="008B5F01"/>
    <w:rsid w:val="008B60BF"/>
    <w:rsid w:val="008C11BE"/>
    <w:rsid w:val="008C4035"/>
    <w:rsid w:val="008C51A2"/>
    <w:rsid w:val="008D21F8"/>
    <w:rsid w:val="008D4441"/>
    <w:rsid w:val="008D4FC9"/>
    <w:rsid w:val="008D5939"/>
    <w:rsid w:val="008D7D30"/>
    <w:rsid w:val="008E1F92"/>
    <w:rsid w:val="008E2124"/>
    <w:rsid w:val="008E6B93"/>
    <w:rsid w:val="008F3D1A"/>
    <w:rsid w:val="008F45A0"/>
    <w:rsid w:val="008F5307"/>
    <w:rsid w:val="008F5F08"/>
    <w:rsid w:val="008F6B0F"/>
    <w:rsid w:val="00900B1E"/>
    <w:rsid w:val="009013AD"/>
    <w:rsid w:val="00901C89"/>
    <w:rsid w:val="00902412"/>
    <w:rsid w:val="00902B20"/>
    <w:rsid w:val="0090518E"/>
    <w:rsid w:val="00905816"/>
    <w:rsid w:val="00906F33"/>
    <w:rsid w:val="0091018F"/>
    <w:rsid w:val="00912071"/>
    <w:rsid w:val="00912779"/>
    <w:rsid w:val="00912B42"/>
    <w:rsid w:val="00912C7A"/>
    <w:rsid w:val="00912F6C"/>
    <w:rsid w:val="009138D1"/>
    <w:rsid w:val="00913972"/>
    <w:rsid w:val="00916722"/>
    <w:rsid w:val="00917499"/>
    <w:rsid w:val="00920B47"/>
    <w:rsid w:val="00923A92"/>
    <w:rsid w:val="0092410F"/>
    <w:rsid w:val="00927A40"/>
    <w:rsid w:val="009309DF"/>
    <w:rsid w:val="00932111"/>
    <w:rsid w:val="0093231D"/>
    <w:rsid w:val="00933366"/>
    <w:rsid w:val="00935138"/>
    <w:rsid w:val="00935C38"/>
    <w:rsid w:val="00940A5F"/>
    <w:rsid w:val="00940B73"/>
    <w:rsid w:val="00942954"/>
    <w:rsid w:val="00943E64"/>
    <w:rsid w:val="0094742C"/>
    <w:rsid w:val="00947FAA"/>
    <w:rsid w:val="0095329A"/>
    <w:rsid w:val="009546D8"/>
    <w:rsid w:val="00960FC1"/>
    <w:rsid w:val="00961415"/>
    <w:rsid w:val="0096291D"/>
    <w:rsid w:val="009656F3"/>
    <w:rsid w:val="00967460"/>
    <w:rsid w:val="0097133C"/>
    <w:rsid w:val="009717E4"/>
    <w:rsid w:val="00976432"/>
    <w:rsid w:val="00982978"/>
    <w:rsid w:val="00984020"/>
    <w:rsid w:val="00986681"/>
    <w:rsid w:val="009910E7"/>
    <w:rsid w:val="00992DDB"/>
    <w:rsid w:val="00993979"/>
    <w:rsid w:val="009949CA"/>
    <w:rsid w:val="009950C7"/>
    <w:rsid w:val="00996554"/>
    <w:rsid w:val="009A063F"/>
    <w:rsid w:val="009A36D7"/>
    <w:rsid w:val="009A6EB2"/>
    <w:rsid w:val="009B083B"/>
    <w:rsid w:val="009B1040"/>
    <w:rsid w:val="009B219E"/>
    <w:rsid w:val="009B67B7"/>
    <w:rsid w:val="009B6B82"/>
    <w:rsid w:val="009B7019"/>
    <w:rsid w:val="009B7A19"/>
    <w:rsid w:val="009C15F1"/>
    <w:rsid w:val="009C713B"/>
    <w:rsid w:val="009D114A"/>
    <w:rsid w:val="009D18EC"/>
    <w:rsid w:val="009D5363"/>
    <w:rsid w:val="009D5A53"/>
    <w:rsid w:val="009D7EEA"/>
    <w:rsid w:val="009E058C"/>
    <w:rsid w:val="009E0CA8"/>
    <w:rsid w:val="009E0EA8"/>
    <w:rsid w:val="009E2873"/>
    <w:rsid w:val="009E384B"/>
    <w:rsid w:val="009E389A"/>
    <w:rsid w:val="009E4188"/>
    <w:rsid w:val="009E6010"/>
    <w:rsid w:val="009E6848"/>
    <w:rsid w:val="009E769F"/>
    <w:rsid w:val="009F07CA"/>
    <w:rsid w:val="009F0F62"/>
    <w:rsid w:val="009F1BEF"/>
    <w:rsid w:val="009F42C9"/>
    <w:rsid w:val="009F47F0"/>
    <w:rsid w:val="00A00264"/>
    <w:rsid w:val="00A00B3A"/>
    <w:rsid w:val="00A015A5"/>
    <w:rsid w:val="00A0164B"/>
    <w:rsid w:val="00A0471B"/>
    <w:rsid w:val="00A05189"/>
    <w:rsid w:val="00A06457"/>
    <w:rsid w:val="00A06480"/>
    <w:rsid w:val="00A068F7"/>
    <w:rsid w:val="00A06C55"/>
    <w:rsid w:val="00A112D4"/>
    <w:rsid w:val="00A12F75"/>
    <w:rsid w:val="00A13689"/>
    <w:rsid w:val="00A1495E"/>
    <w:rsid w:val="00A251C5"/>
    <w:rsid w:val="00A2576D"/>
    <w:rsid w:val="00A257E6"/>
    <w:rsid w:val="00A27E7A"/>
    <w:rsid w:val="00A303A3"/>
    <w:rsid w:val="00A32CE9"/>
    <w:rsid w:val="00A34C1B"/>
    <w:rsid w:val="00A3651E"/>
    <w:rsid w:val="00A45B8D"/>
    <w:rsid w:val="00A46146"/>
    <w:rsid w:val="00A4722C"/>
    <w:rsid w:val="00A4736A"/>
    <w:rsid w:val="00A474A7"/>
    <w:rsid w:val="00A52A8E"/>
    <w:rsid w:val="00A548EF"/>
    <w:rsid w:val="00A55AD4"/>
    <w:rsid w:val="00A5671C"/>
    <w:rsid w:val="00A56882"/>
    <w:rsid w:val="00A60AD4"/>
    <w:rsid w:val="00A614C4"/>
    <w:rsid w:val="00A62215"/>
    <w:rsid w:val="00A64AB7"/>
    <w:rsid w:val="00A6641C"/>
    <w:rsid w:val="00A67DC7"/>
    <w:rsid w:val="00A73F1A"/>
    <w:rsid w:val="00A746B5"/>
    <w:rsid w:val="00A816B5"/>
    <w:rsid w:val="00A83FDB"/>
    <w:rsid w:val="00A842EF"/>
    <w:rsid w:val="00A879BB"/>
    <w:rsid w:val="00A87A34"/>
    <w:rsid w:val="00A87A8F"/>
    <w:rsid w:val="00A90D9B"/>
    <w:rsid w:val="00A9162C"/>
    <w:rsid w:val="00A91E47"/>
    <w:rsid w:val="00A92ADC"/>
    <w:rsid w:val="00A9354F"/>
    <w:rsid w:val="00AA3D71"/>
    <w:rsid w:val="00AA4B9D"/>
    <w:rsid w:val="00AB10D7"/>
    <w:rsid w:val="00AB1133"/>
    <w:rsid w:val="00AB3820"/>
    <w:rsid w:val="00AB51CA"/>
    <w:rsid w:val="00AB595D"/>
    <w:rsid w:val="00AB763B"/>
    <w:rsid w:val="00AC098A"/>
    <w:rsid w:val="00AC0BAD"/>
    <w:rsid w:val="00AC0BFB"/>
    <w:rsid w:val="00AC196E"/>
    <w:rsid w:val="00AC300A"/>
    <w:rsid w:val="00AC3ECD"/>
    <w:rsid w:val="00AC440C"/>
    <w:rsid w:val="00AC58D9"/>
    <w:rsid w:val="00AC6DEF"/>
    <w:rsid w:val="00AD1B10"/>
    <w:rsid w:val="00AD250F"/>
    <w:rsid w:val="00AD6371"/>
    <w:rsid w:val="00AE2216"/>
    <w:rsid w:val="00AE2A95"/>
    <w:rsid w:val="00AE478D"/>
    <w:rsid w:val="00AE4C45"/>
    <w:rsid w:val="00AF16EC"/>
    <w:rsid w:val="00AF1812"/>
    <w:rsid w:val="00AF2027"/>
    <w:rsid w:val="00AF4926"/>
    <w:rsid w:val="00AF6D62"/>
    <w:rsid w:val="00AF78C5"/>
    <w:rsid w:val="00B003D3"/>
    <w:rsid w:val="00B0087A"/>
    <w:rsid w:val="00B01A48"/>
    <w:rsid w:val="00B02908"/>
    <w:rsid w:val="00B06559"/>
    <w:rsid w:val="00B10CB6"/>
    <w:rsid w:val="00B12F23"/>
    <w:rsid w:val="00B175B9"/>
    <w:rsid w:val="00B17CA1"/>
    <w:rsid w:val="00B17E96"/>
    <w:rsid w:val="00B212BD"/>
    <w:rsid w:val="00B2224D"/>
    <w:rsid w:val="00B23440"/>
    <w:rsid w:val="00B25C7E"/>
    <w:rsid w:val="00B26243"/>
    <w:rsid w:val="00B26E14"/>
    <w:rsid w:val="00B32797"/>
    <w:rsid w:val="00B32DF2"/>
    <w:rsid w:val="00B36A74"/>
    <w:rsid w:val="00B408FF"/>
    <w:rsid w:val="00B41974"/>
    <w:rsid w:val="00B43849"/>
    <w:rsid w:val="00B46804"/>
    <w:rsid w:val="00B50208"/>
    <w:rsid w:val="00B51718"/>
    <w:rsid w:val="00B543BB"/>
    <w:rsid w:val="00B55A9C"/>
    <w:rsid w:val="00B55D0A"/>
    <w:rsid w:val="00B57645"/>
    <w:rsid w:val="00B60728"/>
    <w:rsid w:val="00B60AAA"/>
    <w:rsid w:val="00B6154A"/>
    <w:rsid w:val="00B64673"/>
    <w:rsid w:val="00B64E14"/>
    <w:rsid w:val="00B65631"/>
    <w:rsid w:val="00B65D0E"/>
    <w:rsid w:val="00B70280"/>
    <w:rsid w:val="00B72ED9"/>
    <w:rsid w:val="00B7339C"/>
    <w:rsid w:val="00B73607"/>
    <w:rsid w:val="00B75BF1"/>
    <w:rsid w:val="00B76515"/>
    <w:rsid w:val="00B77E9C"/>
    <w:rsid w:val="00B80F93"/>
    <w:rsid w:val="00B84CE0"/>
    <w:rsid w:val="00B85186"/>
    <w:rsid w:val="00B87E15"/>
    <w:rsid w:val="00B902B2"/>
    <w:rsid w:val="00B90B19"/>
    <w:rsid w:val="00B946D2"/>
    <w:rsid w:val="00BA0A83"/>
    <w:rsid w:val="00BA1807"/>
    <w:rsid w:val="00BA41BA"/>
    <w:rsid w:val="00BA464C"/>
    <w:rsid w:val="00BA752F"/>
    <w:rsid w:val="00BA7B51"/>
    <w:rsid w:val="00BB210C"/>
    <w:rsid w:val="00BB26A0"/>
    <w:rsid w:val="00BB3F67"/>
    <w:rsid w:val="00BC023A"/>
    <w:rsid w:val="00BC27EF"/>
    <w:rsid w:val="00BC4281"/>
    <w:rsid w:val="00BC4AD5"/>
    <w:rsid w:val="00BC68CB"/>
    <w:rsid w:val="00BD22AE"/>
    <w:rsid w:val="00BD2AB7"/>
    <w:rsid w:val="00BD644D"/>
    <w:rsid w:val="00BE0BC8"/>
    <w:rsid w:val="00BE24DD"/>
    <w:rsid w:val="00BE2779"/>
    <w:rsid w:val="00BE2F2A"/>
    <w:rsid w:val="00BE39A6"/>
    <w:rsid w:val="00BE3CEF"/>
    <w:rsid w:val="00BE4A14"/>
    <w:rsid w:val="00BF2EC0"/>
    <w:rsid w:val="00BF4752"/>
    <w:rsid w:val="00BF4B65"/>
    <w:rsid w:val="00C024C0"/>
    <w:rsid w:val="00C10A33"/>
    <w:rsid w:val="00C111DA"/>
    <w:rsid w:val="00C118DB"/>
    <w:rsid w:val="00C129C9"/>
    <w:rsid w:val="00C15B4A"/>
    <w:rsid w:val="00C15CAC"/>
    <w:rsid w:val="00C202EA"/>
    <w:rsid w:val="00C20C80"/>
    <w:rsid w:val="00C21500"/>
    <w:rsid w:val="00C2178A"/>
    <w:rsid w:val="00C23555"/>
    <w:rsid w:val="00C30611"/>
    <w:rsid w:val="00C3186E"/>
    <w:rsid w:val="00C340B7"/>
    <w:rsid w:val="00C37E5D"/>
    <w:rsid w:val="00C414E2"/>
    <w:rsid w:val="00C42DFC"/>
    <w:rsid w:val="00C43B2C"/>
    <w:rsid w:val="00C43CC8"/>
    <w:rsid w:val="00C47CC5"/>
    <w:rsid w:val="00C47F8F"/>
    <w:rsid w:val="00C54642"/>
    <w:rsid w:val="00C5464E"/>
    <w:rsid w:val="00C54A04"/>
    <w:rsid w:val="00C55EFB"/>
    <w:rsid w:val="00C57144"/>
    <w:rsid w:val="00C5759C"/>
    <w:rsid w:val="00C640B6"/>
    <w:rsid w:val="00C641CF"/>
    <w:rsid w:val="00C6451B"/>
    <w:rsid w:val="00C64A32"/>
    <w:rsid w:val="00C64E6A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0CA7"/>
    <w:rsid w:val="00C927CB"/>
    <w:rsid w:val="00C92A9E"/>
    <w:rsid w:val="00C93BB9"/>
    <w:rsid w:val="00C940A0"/>
    <w:rsid w:val="00C95615"/>
    <w:rsid w:val="00C974D1"/>
    <w:rsid w:val="00C97853"/>
    <w:rsid w:val="00CA0714"/>
    <w:rsid w:val="00CA0850"/>
    <w:rsid w:val="00CA1BB3"/>
    <w:rsid w:val="00CA50D7"/>
    <w:rsid w:val="00CA5CAC"/>
    <w:rsid w:val="00CA7646"/>
    <w:rsid w:val="00CB0C6E"/>
    <w:rsid w:val="00CB0E61"/>
    <w:rsid w:val="00CB39DF"/>
    <w:rsid w:val="00CC0F8C"/>
    <w:rsid w:val="00CC2036"/>
    <w:rsid w:val="00CC4B3E"/>
    <w:rsid w:val="00CC5C47"/>
    <w:rsid w:val="00CD57F9"/>
    <w:rsid w:val="00CD5ABE"/>
    <w:rsid w:val="00CD6B72"/>
    <w:rsid w:val="00CD6B81"/>
    <w:rsid w:val="00CD70A0"/>
    <w:rsid w:val="00CD7415"/>
    <w:rsid w:val="00CD7CDE"/>
    <w:rsid w:val="00CE0591"/>
    <w:rsid w:val="00CE2D47"/>
    <w:rsid w:val="00CE3911"/>
    <w:rsid w:val="00CE4CD6"/>
    <w:rsid w:val="00CF0C9B"/>
    <w:rsid w:val="00CF2407"/>
    <w:rsid w:val="00CF3F31"/>
    <w:rsid w:val="00CF5314"/>
    <w:rsid w:val="00CF5319"/>
    <w:rsid w:val="00CF6330"/>
    <w:rsid w:val="00CF6AEE"/>
    <w:rsid w:val="00CF74D7"/>
    <w:rsid w:val="00D04C62"/>
    <w:rsid w:val="00D06B32"/>
    <w:rsid w:val="00D11626"/>
    <w:rsid w:val="00D11863"/>
    <w:rsid w:val="00D14284"/>
    <w:rsid w:val="00D15D31"/>
    <w:rsid w:val="00D21A41"/>
    <w:rsid w:val="00D23217"/>
    <w:rsid w:val="00D274EF"/>
    <w:rsid w:val="00D31F2B"/>
    <w:rsid w:val="00D32276"/>
    <w:rsid w:val="00D32600"/>
    <w:rsid w:val="00D33FC5"/>
    <w:rsid w:val="00D35308"/>
    <w:rsid w:val="00D37143"/>
    <w:rsid w:val="00D42B4D"/>
    <w:rsid w:val="00D45C0D"/>
    <w:rsid w:val="00D46B4E"/>
    <w:rsid w:val="00D47814"/>
    <w:rsid w:val="00D478D3"/>
    <w:rsid w:val="00D514FF"/>
    <w:rsid w:val="00D5309E"/>
    <w:rsid w:val="00D54497"/>
    <w:rsid w:val="00D54784"/>
    <w:rsid w:val="00D561CA"/>
    <w:rsid w:val="00D602FB"/>
    <w:rsid w:val="00D61085"/>
    <w:rsid w:val="00D61175"/>
    <w:rsid w:val="00D61704"/>
    <w:rsid w:val="00D62BDA"/>
    <w:rsid w:val="00D64675"/>
    <w:rsid w:val="00D64739"/>
    <w:rsid w:val="00D7046D"/>
    <w:rsid w:val="00D72679"/>
    <w:rsid w:val="00D75513"/>
    <w:rsid w:val="00D7703A"/>
    <w:rsid w:val="00D8156E"/>
    <w:rsid w:val="00D8441A"/>
    <w:rsid w:val="00D84E53"/>
    <w:rsid w:val="00D8794C"/>
    <w:rsid w:val="00D92026"/>
    <w:rsid w:val="00D93814"/>
    <w:rsid w:val="00D95AC4"/>
    <w:rsid w:val="00D96968"/>
    <w:rsid w:val="00D97D8C"/>
    <w:rsid w:val="00DA139C"/>
    <w:rsid w:val="00DA3943"/>
    <w:rsid w:val="00DA3EDE"/>
    <w:rsid w:val="00DA45D8"/>
    <w:rsid w:val="00DA4FE7"/>
    <w:rsid w:val="00DA616D"/>
    <w:rsid w:val="00DB1ED9"/>
    <w:rsid w:val="00DB22D5"/>
    <w:rsid w:val="00DB2726"/>
    <w:rsid w:val="00DB31B6"/>
    <w:rsid w:val="00DB31B8"/>
    <w:rsid w:val="00DC2954"/>
    <w:rsid w:val="00DD1B04"/>
    <w:rsid w:val="00DD36FF"/>
    <w:rsid w:val="00DD5555"/>
    <w:rsid w:val="00DD5E52"/>
    <w:rsid w:val="00DD6022"/>
    <w:rsid w:val="00DE3400"/>
    <w:rsid w:val="00DE6122"/>
    <w:rsid w:val="00DE7B69"/>
    <w:rsid w:val="00DF0FA4"/>
    <w:rsid w:val="00DF0FBB"/>
    <w:rsid w:val="00DF5BD8"/>
    <w:rsid w:val="00E0400E"/>
    <w:rsid w:val="00E055B8"/>
    <w:rsid w:val="00E0793C"/>
    <w:rsid w:val="00E11E47"/>
    <w:rsid w:val="00E13F12"/>
    <w:rsid w:val="00E22D6C"/>
    <w:rsid w:val="00E255DB"/>
    <w:rsid w:val="00E27B23"/>
    <w:rsid w:val="00E31E5B"/>
    <w:rsid w:val="00E32C66"/>
    <w:rsid w:val="00E3603A"/>
    <w:rsid w:val="00E41467"/>
    <w:rsid w:val="00E428A7"/>
    <w:rsid w:val="00E42FBB"/>
    <w:rsid w:val="00E43997"/>
    <w:rsid w:val="00E43E05"/>
    <w:rsid w:val="00E458F2"/>
    <w:rsid w:val="00E47DE5"/>
    <w:rsid w:val="00E53DDB"/>
    <w:rsid w:val="00E54322"/>
    <w:rsid w:val="00E558CE"/>
    <w:rsid w:val="00E5590D"/>
    <w:rsid w:val="00E55C8E"/>
    <w:rsid w:val="00E55D6E"/>
    <w:rsid w:val="00E57201"/>
    <w:rsid w:val="00E57447"/>
    <w:rsid w:val="00E604D2"/>
    <w:rsid w:val="00E610E0"/>
    <w:rsid w:val="00E619BE"/>
    <w:rsid w:val="00E630BB"/>
    <w:rsid w:val="00E63B2A"/>
    <w:rsid w:val="00E643FA"/>
    <w:rsid w:val="00E64F74"/>
    <w:rsid w:val="00E70DD6"/>
    <w:rsid w:val="00E76118"/>
    <w:rsid w:val="00E819BD"/>
    <w:rsid w:val="00E9035D"/>
    <w:rsid w:val="00E90B50"/>
    <w:rsid w:val="00E91310"/>
    <w:rsid w:val="00E9616F"/>
    <w:rsid w:val="00E96923"/>
    <w:rsid w:val="00E97937"/>
    <w:rsid w:val="00E97EC8"/>
    <w:rsid w:val="00EA2F7F"/>
    <w:rsid w:val="00EA324F"/>
    <w:rsid w:val="00EA4750"/>
    <w:rsid w:val="00EB19C1"/>
    <w:rsid w:val="00EB44A8"/>
    <w:rsid w:val="00EB71C4"/>
    <w:rsid w:val="00EC0679"/>
    <w:rsid w:val="00EC0942"/>
    <w:rsid w:val="00EC10BD"/>
    <w:rsid w:val="00EC1805"/>
    <w:rsid w:val="00EC1B3F"/>
    <w:rsid w:val="00EC48F1"/>
    <w:rsid w:val="00EC4EEB"/>
    <w:rsid w:val="00EC559F"/>
    <w:rsid w:val="00ED0125"/>
    <w:rsid w:val="00ED1DB0"/>
    <w:rsid w:val="00ED2AF8"/>
    <w:rsid w:val="00EE2682"/>
    <w:rsid w:val="00EE3223"/>
    <w:rsid w:val="00EE4164"/>
    <w:rsid w:val="00EE70D5"/>
    <w:rsid w:val="00EE7AAE"/>
    <w:rsid w:val="00EF021A"/>
    <w:rsid w:val="00EF0A5D"/>
    <w:rsid w:val="00EF102E"/>
    <w:rsid w:val="00EF5B9D"/>
    <w:rsid w:val="00F0084A"/>
    <w:rsid w:val="00F0202C"/>
    <w:rsid w:val="00F02339"/>
    <w:rsid w:val="00F03302"/>
    <w:rsid w:val="00F034B5"/>
    <w:rsid w:val="00F050D7"/>
    <w:rsid w:val="00F06CE9"/>
    <w:rsid w:val="00F15573"/>
    <w:rsid w:val="00F2160A"/>
    <w:rsid w:val="00F2169C"/>
    <w:rsid w:val="00F2504F"/>
    <w:rsid w:val="00F2546F"/>
    <w:rsid w:val="00F2576C"/>
    <w:rsid w:val="00F2634F"/>
    <w:rsid w:val="00F2640C"/>
    <w:rsid w:val="00F308A3"/>
    <w:rsid w:val="00F308F8"/>
    <w:rsid w:val="00F333B5"/>
    <w:rsid w:val="00F33506"/>
    <w:rsid w:val="00F33A46"/>
    <w:rsid w:val="00F3484F"/>
    <w:rsid w:val="00F34932"/>
    <w:rsid w:val="00F35CAF"/>
    <w:rsid w:val="00F40FF7"/>
    <w:rsid w:val="00F45AF5"/>
    <w:rsid w:val="00F4798C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5394"/>
    <w:rsid w:val="00F6779C"/>
    <w:rsid w:val="00F67CB9"/>
    <w:rsid w:val="00F7100B"/>
    <w:rsid w:val="00F72351"/>
    <w:rsid w:val="00F72BF8"/>
    <w:rsid w:val="00F75570"/>
    <w:rsid w:val="00F76562"/>
    <w:rsid w:val="00F773BE"/>
    <w:rsid w:val="00F77BDE"/>
    <w:rsid w:val="00F81256"/>
    <w:rsid w:val="00F9287C"/>
    <w:rsid w:val="00F929E1"/>
    <w:rsid w:val="00F93A4F"/>
    <w:rsid w:val="00F94B4B"/>
    <w:rsid w:val="00F94E8D"/>
    <w:rsid w:val="00F962E7"/>
    <w:rsid w:val="00FA0C6F"/>
    <w:rsid w:val="00FA19B5"/>
    <w:rsid w:val="00FB1DAD"/>
    <w:rsid w:val="00FB24BB"/>
    <w:rsid w:val="00FB3209"/>
    <w:rsid w:val="00FB5BC3"/>
    <w:rsid w:val="00FC0B46"/>
    <w:rsid w:val="00FC1B39"/>
    <w:rsid w:val="00FC2829"/>
    <w:rsid w:val="00FC7018"/>
    <w:rsid w:val="00FD0CF4"/>
    <w:rsid w:val="00FD0F11"/>
    <w:rsid w:val="00FD15C4"/>
    <w:rsid w:val="00FD1911"/>
    <w:rsid w:val="00FD1D0F"/>
    <w:rsid w:val="00FD3374"/>
    <w:rsid w:val="00FD66D3"/>
    <w:rsid w:val="00FD6F9E"/>
    <w:rsid w:val="00FD799B"/>
    <w:rsid w:val="00FD7C34"/>
    <w:rsid w:val="00FE2F93"/>
    <w:rsid w:val="00FE405B"/>
    <w:rsid w:val="00FE40B3"/>
    <w:rsid w:val="00FE4704"/>
    <w:rsid w:val="00FE480A"/>
    <w:rsid w:val="00FE541F"/>
    <w:rsid w:val="00FE58A5"/>
    <w:rsid w:val="00FE734D"/>
    <w:rsid w:val="00FE7731"/>
    <w:rsid w:val="00FE7CC5"/>
    <w:rsid w:val="00FF0F61"/>
    <w:rsid w:val="00FF1C71"/>
    <w:rsid w:val="00FF774D"/>
    <w:rsid w:val="00FF7A17"/>
    <w:rsid w:val="045A3648"/>
    <w:rsid w:val="053144C7"/>
    <w:rsid w:val="05A68452"/>
    <w:rsid w:val="08AD104F"/>
    <w:rsid w:val="093CF7E7"/>
    <w:rsid w:val="0B401DB1"/>
    <w:rsid w:val="0C696134"/>
    <w:rsid w:val="0C779EA8"/>
    <w:rsid w:val="0E8993C4"/>
    <w:rsid w:val="0FB23374"/>
    <w:rsid w:val="10693138"/>
    <w:rsid w:val="109E756E"/>
    <w:rsid w:val="11D364F2"/>
    <w:rsid w:val="16554501"/>
    <w:rsid w:val="172C5A3D"/>
    <w:rsid w:val="178FB29A"/>
    <w:rsid w:val="1B4CC684"/>
    <w:rsid w:val="1B715B61"/>
    <w:rsid w:val="1C4A0BDC"/>
    <w:rsid w:val="1E26F8EC"/>
    <w:rsid w:val="1F71D442"/>
    <w:rsid w:val="20F432A1"/>
    <w:rsid w:val="21725530"/>
    <w:rsid w:val="217D140D"/>
    <w:rsid w:val="2330C1D1"/>
    <w:rsid w:val="23B2CA77"/>
    <w:rsid w:val="24100F5E"/>
    <w:rsid w:val="24D10946"/>
    <w:rsid w:val="257AB9C2"/>
    <w:rsid w:val="280B500A"/>
    <w:rsid w:val="286CAD4D"/>
    <w:rsid w:val="2B316A50"/>
    <w:rsid w:val="2E44F40F"/>
    <w:rsid w:val="30571850"/>
    <w:rsid w:val="32D7D3AE"/>
    <w:rsid w:val="34583E56"/>
    <w:rsid w:val="36017B37"/>
    <w:rsid w:val="36D6A5AF"/>
    <w:rsid w:val="381A953D"/>
    <w:rsid w:val="3826442B"/>
    <w:rsid w:val="3BC8D877"/>
    <w:rsid w:val="3F3C050F"/>
    <w:rsid w:val="40235DAB"/>
    <w:rsid w:val="42248D3B"/>
    <w:rsid w:val="4683B587"/>
    <w:rsid w:val="483EB353"/>
    <w:rsid w:val="4ABAAE8A"/>
    <w:rsid w:val="5421AABE"/>
    <w:rsid w:val="54F16C2A"/>
    <w:rsid w:val="55FAC0C2"/>
    <w:rsid w:val="56258F0D"/>
    <w:rsid w:val="566630A1"/>
    <w:rsid w:val="59DBA649"/>
    <w:rsid w:val="5B9AB2CA"/>
    <w:rsid w:val="5EFBC8EA"/>
    <w:rsid w:val="66CA67C3"/>
    <w:rsid w:val="6AD76947"/>
    <w:rsid w:val="6B1D57E6"/>
    <w:rsid w:val="6B53D422"/>
    <w:rsid w:val="6BF5BE73"/>
    <w:rsid w:val="6C4321FD"/>
    <w:rsid w:val="6C78AB44"/>
    <w:rsid w:val="6CE19856"/>
    <w:rsid w:val="714FF2EA"/>
    <w:rsid w:val="7474FCA2"/>
    <w:rsid w:val="7631EFFD"/>
    <w:rsid w:val="764E1F1E"/>
    <w:rsid w:val="78052D6F"/>
    <w:rsid w:val="795F6C33"/>
    <w:rsid w:val="7A3DA843"/>
    <w:rsid w:val="7A7FA64A"/>
    <w:rsid w:val="7C8855C9"/>
    <w:rsid w:val="7C89B6EF"/>
    <w:rsid w:val="7D84BB34"/>
    <w:rsid w:val="7EC33F83"/>
    <w:rsid w:val="7F346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4EE2D6"/>
  <w15:docId w15:val="{20F03792-BE46-458E-A456-C235E084A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540E71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hAnsi="Verdana" w:eastAsia="Times New Roman" w:cs="Times New Roman"/>
      <w:b/>
      <w:bCs/>
      <w:color w:val="365F91"/>
      <w:sz w:val="28"/>
      <w:szCs w:val="28"/>
      <w:lang w:val="es-ES_tradnl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87BB6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EncabezadoCar" w:customStyle="1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PiedepginaCar" w:customStyle="1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decuadrcula5oscura-nfasis11" w:customStyle="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Ttulo1Car" w:customStyle="1">
    <w:name w:val="Título 1 Car"/>
    <w:basedOn w:val="Fuentedeprrafopredeter"/>
    <w:link w:val="Ttulo1"/>
    <w:uiPriority w:val="9"/>
    <w:rsid w:val="00912779"/>
    <w:rPr>
      <w:rFonts w:ascii="Verdana" w:hAnsi="Verdana" w:eastAsia="Times New Roman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styleId="Ttulo3Car" w:customStyle="1">
    <w:name w:val="Título 3 Car"/>
    <w:basedOn w:val="Fuentedeprrafopredeter"/>
    <w:link w:val="Ttulo3"/>
    <w:uiPriority w:val="9"/>
    <w:semiHidden/>
    <w:rsid w:val="005B13F7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apple-converted-space" w:customStyle="1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styleId="normalplusstyle3" w:customStyle="1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s-ES" w:eastAsia="es-ES"/>
    </w:rPr>
  </w:style>
  <w:style w:type="character" w:styleId="displaynone" w:customStyle="1">
    <w:name w:val="displaynone"/>
    <w:basedOn w:val="Fuentedeprrafopredeter"/>
    <w:rsid w:val="005B13F7"/>
  </w:style>
  <w:style w:type="table" w:styleId="Cuadrculadetablaclara1" w:customStyle="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Sinespaciado">
    <w:name w:val="No Spacing"/>
    <w:link w:val="SinespaciadoCar"/>
    <w:uiPriority w:val="1"/>
    <w:qFormat/>
    <w:rsid w:val="000F0A59"/>
    <w:pPr>
      <w:spacing w:after="0" w:line="240" w:lineRule="auto"/>
    </w:pPr>
  </w:style>
  <w:style w:type="character" w:styleId="SinespaciadoCar" w:customStyle="1">
    <w:name w:val="Sin espaciado Car"/>
    <w:basedOn w:val="Fuentedeprrafopredeter"/>
    <w:link w:val="Sinespaciado"/>
    <w:uiPriority w:val="1"/>
    <w:rsid w:val="000F0A59"/>
  </w:style>
  <w:style w:type="character" w:styleId="Ttulo2Car" w:customStyle="1">
    <w:name w:val="Título 2 Car"/>
    <w:basedOn w:val="Fuentedeprrafopredeter"/>
    <w:link w:val="Ttulo2"/>
    <w:uiPriority w:val="9"/>
    <w:rsid w:val="00287BB6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1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2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4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4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2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66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4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3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497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83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4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0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1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6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37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5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6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34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06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86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4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7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7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31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6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7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0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8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80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0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8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27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1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3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31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9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63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4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9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8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17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1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2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70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3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88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87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93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97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9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0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77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63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1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5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96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87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0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0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8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1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50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9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48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9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4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60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34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4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9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93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1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04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50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32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0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68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65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54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1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6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6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3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1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6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1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6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1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99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1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2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94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9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19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7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06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36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0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9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90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13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702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2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1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89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5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50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6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07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8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23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9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3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38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4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33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2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70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61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9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4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03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8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98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2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54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0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65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87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8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3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2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7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8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24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32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3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2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61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85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48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5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6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00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6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75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1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54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2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94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1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0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73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28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6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13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0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8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5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70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0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50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60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51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9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66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image" Target="media/image5.png" Id="rId12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footer" Target="footer1.xml" Id="rId14" /><Relationship Type="http://schemas.openxmlformats.org/officeDocument/2006/relationships/image" Target="/media/image8.png" Id="R8e66da2ee9b54313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2" Type="http://schemas.openxmlformats.org/officeDocument/2006/relationships/image" Target="media/image7.jpg"/><Relationship Id="rId1" Type="http://schemas.openxmlformats.org/officeDocument/2006/relationships/image" Target="media/image6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348BD09-9348-479B-A06B-21015DE311B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ulo esperado</dc:title>
  <dc:subject/>
  <dc:creator>Andrés Larco</dc:creator>
  <keywords/>
  <dc:description/>
  <lastModifiedBy>JUAN SEBASTIAN LEON ESPINOSA</lastModifiedBy>
  <revision>213</revision>
  <lastPrinted>2014-09-01T21:19:00.0000000Z</lastPrinted>
  <dcterms:created xsi:type="dcterms:W3CDTF">2023-05-03T07:51:00.0000000Z</dcterms:created>
  <dcterms:modified xsi:type="dcterms:W3CDTF">2025-06-17T21:43:06.94308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